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B07E2" w14:textId="77777777" w:rsidR="00A61D88" w:rsidRDefault="00754A2A">
      <w:r w:rsidRPr="003E5A9D">
        <w:rPr>
          <w:i/>
          <w:noProof/>
          <w:lang w:val="hr-HR" w:eastAsia="hr-HR"/>
        </w:rPr>
        <w:drawing>
          <wp:anchor distT="0" distB="0" distL="114300" distR="114300" simplePos="0" relativeHeight="251659264" behindDoc="0" locked="0" layoutInCell="1" allowOverlap="1" wp14:anchorId="66F2D672" wp14:editId="0D19D03F">
            <wp:simplePos x="0" y="0"/>
            <wp:positionH relativeFrom="column">
              <wp:posOffset>95250</wp:posOffset>
            </wp:positionH>
            <wp:positionV relativeFrom="paragraph">
              <wp:posOffset>87630</wp:posOffset>
            </wp:positionV>
            <wp:extent cx="1143000" cy="1143000"/>
            <wp:effectExtent l="0" t="0" r="0" b="0"/>
            <wp:wrapThrough wrapText="bothSides">
              <wp:wrapPolygon edited="0">
                <wp:start x="6840" y="0"/>
                <wp:lineTo x="4320" y="1080"/>
                <wp:lineTo x="0" y="4680"/>
                <wp:lineTo x="0" y="14400"/>
                <wp:lineTo x="1440" y="17280"/>
                <wp:lineTo x="1440" y="17640"/>
                <wp:lineTo x="6120" y="21240"/>
                <wp:lineTo x="6840" y="21240"/>
                <wp:lineTo x="14400" y="21240"/>
                <wp:lineTo x="15120" y="21240"/>
                <wp:lineTo x="19800" y="17640"/>
                <wp:lineTo x="19800" y="17280"/>
                <wp:lineTo x="21240" y="14400"/>
                <wp:lineTo x="21240" y="4680"/>
                <wp:lineTo x="16920" y="1080"/>
                <wp:lineTo x="14400" y="0"/>
                <wp:lineTo x="684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56CBE4" wp14:editId="46D8BCD9">
                <wp:simplePos x="0" y="0"/>
                <wp:positionH relativeFrom="column">
                  <wp:posOffset>1381125</wp:posOffset>
                </wp:positionH>
                <wp:positionV relativeFrom="paragraph">
                  <wp:posOffset>40005</wp:posOffset>
                </wp:positionV>
                <wp:extent cx="2179320" cy="2952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320" cy="295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002B2" w14:textId="77777777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Akademska godina 2021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/202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6CBE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08.75pt;margin-top:3.15pt;width:171.6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" fillcolor="white [3201]" stroked="f" strokeweight="1pt">
                <v:textbox>
                  <w:txbxContent>
                    <w:p w14:paraId="494002B2" w14:textId="77777777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Akademska godina 2021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/202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157A6842" w14:textId="77777777" w:rsidR="00A61D88" w:rsidRPr="003E5A9D" w:rsidRDefault="00754A2A" w:rsidP="00A61D88">
      <w:pPr>
        <w:rPr>
          <w:i/>
          <w:sz w:val="20"/>
          <w:szCs w:val="20"/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D1B491" wp14:editId="1F08C916">
                <wp:simplePos x="0" y="0"/>
                <wp:positionH relativeFrom="column">
                  <wp:posOffset>4210050</wp:posOffset>
                </wp:positionH>
                <wp:positionV relativeFrom="paragraph">
                  <wp:posOffset>13335</wp:posOffset>
                </wp:positionV>
                <wp:extent cx="2011680" cy="259080"/>
                <wp:effectExtent l="0" t="0" r="762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64EAF" w14:textId="34A74230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Datum ispita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: </w:t>
                            </w:r>
                            <w:r w:rsidR="0045339F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1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="0045339F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0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="0045339F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02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1B491" id="Text Box 8" o:spid="_x0000_s1027" type="#_x0000_t202" style="position:absolute;margin-left:331.5pt;margin-top:1.05pt;width:158.4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" fillcolor="white [3201]" stroked="f" strokeweight="1pt">
                <v:textbox>
                  <w:txbxContent>
                    <w:p w14:paraId="18664EAF" w14:textId="34A74230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Datum ispita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: </w:t>
                      </w:r>
                      <w:r w:rsidR="0045339F">
                        <w:rPr>
                          <w:i/>
                          <w:sz w:val="20"/>
                          <w:szCs w:val="20"/>
                          <w:lang w:val="hr-HR"/>
                        </w:rPr>
                        <w:t>1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="0045339F">
                        <w:rPr>
                          <w:i/>
                          <w:sz w:val="20"/>
                          <w:szCs w:val="20"/>
                          <w:lang w:val="hr-HR"/>
                        </w:rPr>
                        <w:t>0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="0045339F">
                        <w:rPr>
                          <w:i/>
                          <w:sz w:val="20"/>
                          <w:szCs w:val="20"/>
                          <w:lang w:val="hr-HR"/>
                        </w:rPr>
                        <w:t>202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17237D" wp14:editId="25B94BBA">
                <wp:simplePos x="0" y="0"/>
                <wp:positionH relativeFrom="column">
                  <wp:posOffset>1428750</wp:posOffset>
                </wp:positionH>
                <wp:positionV relativeFrom="paragraph">
                  <wp:posOffset>49530</wp:posOffset>
                </wp:positionV>
                <wp:extent cx="1821180" cy="259080"/>
                <wp:effectExtent l="0" t="0" r="762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28959" w14:textId="77777777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1. Zimski ispitni r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7237D" id="Text Box 7" o:spid="_x0000_s1028" type="#_x0000_t202" style="position:absolute;margin-left:112.5pt;margin-top:3.9pt;width:143.4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" fillcolor="white [3201]" stroked="f" strokeweight="1pt">
                <v:textbox>
                  <w:txbxContent>
                    <w:p w14:paraId="25A28959" w14:textId="77777777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1. Zimski ispitni rok</w:t>
                      </w:r>
                    </w:p>
                  </w:txbxContent>
                </v:textbox>
              </v:shape>
            </w:pict>
          </mc:Fallback>
        </mc:AlternateContent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</w:p>
    <w:p w14:paraId="13FE68E5" w14:textId="77777777" w:rsidR="00A61D88" w:rsidRDefault="00A61D88" w:rsidP="00A61D88">
      <w:pPr>
        <w:tabs>
          <w:tab w:val="left" w:pos="1380"/>
        </w:tabs>
        <w:rPr>
          <w:lang w:val="hr-HR"/>
        </w:rPr>
      </w:pPr>
    </w:p>
    <w:p w14:paraId="220AE685" w14:textId="77777777" w:rsidR="00A61D88" w:rsidRPr="00A61D88" w:rsidRDefault="00551227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AE5D4" wp14:editId="616FC5E3">
                <wp:simplePos x="0" y="0"/>
                <wp:positionH relativeFrom="margin">
                  <wp:posOffset>1304925</wp:posOffset>
                </wp:positionH>
                <wp:positionV relativeFrom="paragraph">
                  <wp:posOffset>9525</wp:posOffset>
                </wp:positionV>
                <wp:extent cx="496062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9EBE6" w14:textId="77777777" w:rsidR="0045339F" w:rsidRPr="006A6C19" w:rsidRDefault="0045339F" w:rsidP="0045339F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  <w:t>STRUKTURE PODATAKA I ALGORITMI SRC115</w:t>
                            </w:r>
                          </w:p>
                          <w:p w14:paraId="161DF154" w14:textId="1F94A490" w:rsidR="00A61D88" w:rsidRPr="006A6C19" w:rsidRDefault="00A61D88" w:rsidP="00754A2A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AE5D4" id="Text Box 10" o:spid="_x0000_s1029" type="#_x0000_t202" style="position:absolute;margin-left:102.75pt;margin-top:.75pt;width:390.6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" fillcolor="white [3201]" stroked="f" strokeweight="1pt">
                <v:textbox>
                  <w:txbxContent>
                    <w:p w14:paraId="2479EBE6" w14:textId="77777777" w:rsidR="0045339F" w:rsidRPr="006A6C19" w:rsidRDefault="0045339F" w:rsidP="0045339F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  <w:t>STRUKTURE PODATAKA I ALGORITMI SRC115</w:t>
                      </w:r>
                    </w:p>
                    <w:p w14:paraId="161DF154" w14:textId="1F94A490" w:rsidR="00A61D88" w:rsidRPr="006A6C19" w:rsidRDefault="00A61D88" w:rsidP="00754A2A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3A412E" w14:textId="77777777" w:rsidR="00A61D88" w:rsidRPr="00A61D88" w:rsidRDefault="00754A2A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7876F" wp14:editId="73E36B5D">
                <wp:simplePos x="0" y="0"/>
                <wp:positionH relativeFrom="column">
                  <wp:posOffset>1323975</wp:posOffset>
                </wp:positionH>
                <wp:positionV relativeFrom="paragraph">
                  <wp:posOffset>172720</wp:posOffset>
                </wp:positionV>
                <wp:extent cx="1821180" cy="259080"/>
                <wp:effectExtent l="0" t="0" r="762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45B8D4" w14:textId="49A70C5C" w:rsidR="00A61D88" w:rsidRPr="003E5A9D" w:rsidRDefault="0045339F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7876F" id="Text Box 1" o:spid="_x0000_s1030" type="#_x0000_t202" style="position:absolute;margin-left:104.25pt;margin-top:13.6pt;width:143.4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" fillcolor="window" stroked="f" strokeweight="1pt">
                <v:textbox>
                  <w:txbxContent>
                    <w:p w14:paraId="7C45B8D4" w14:textId="49A70C5C" w:rsidR="00A61D88" w:rsidRPr="003E5A9D" w:rsidRDefault="0045339F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347"/>
        <w:tblW w:w="941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754A2A" w14:paraId="1711E8E6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30E3326A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Ime i prezime studenta:</w:t>
            </w:r>
          </w:p>
        </w:tc>
      </w:tr>
      <w:tr w:rsidR="00754A2A" w14:paraId="68B32E08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2520719C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JMBAG studenta:</w:t>
            </w:r>
          </w:p>
        </w:tc>
      </w:tr>
    </w:tbl>
    <w:p w14:paraId="3CF9EA3C" w14:textId="77777777" w:rsidR="00A61D88" w:rsidRDefault="00A61D88" w:rsidP="00A61D88">
      <w:pPr>
        <w:rPr>
          <w:lang w:val="hr-HR"/>
        </w:rPr>
      </w:pPr>
    </w:p>
    <w:p w14:paraId="5A9BC6E7" w14:textId="799DBA01" w:rsidR="00A61D88" w:rsidRDefault="00A61D88" w:rsidP="00A61D88">
      <w:pPr>
        <w:rPr>
          <w:lang w:val="hr-HR"/>
        </w:rPr>
      </w:pPr>
    </w:p>
    <w:p w14:paraId="3514F325" w14:textId="77777777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 xml:space="preserve">Procijeniti vremensku složenost O() algoritma koji provjerava da li dva skupa (niza brojeva) sadrže iste elemente. Dužina svakog niza je N. Algoritam se može napisati na dva načina: </w:t>
      </w:r>
    </w:p>
    <w:p w14:paraId="7FC0A65C" w14:textId="77777777" w:rsidR="0045339F" w:rsidRDefault="0045339F" w:rsidP="0045339F">
      <w:pPr>
        <w:pStyle w:val="ListParagraph"/>
        <w:numPr>
          <w:ilvl w:val="0"/>
          <w:numId w:val="2"/>
        </w:numPr>
        <w:jc w:val="both"/>
      </w:pPr>
      <w:r>
        <w:t xml:space="preserve">Za svaki broj u prvom nizu se provjerava da li postoji u drugom nizu. Zatim se za svaki broj u drugom nizu provjerava da li postoji u prvom nizu. </w:t>
      </w:r>
    </w:p>
    <w:p w14:paraId="1CBB020C" w14:textId="77777777" w:rsidR="0045339F" w:rsidRDefault="0045339F" w:rsidP="0045339F">
      <w:pPr>
        <w:pStyle w:val="ListParagraph"/>
        <w:numPr>
          <w:ilvl w:val="0"/>
          <w:numId w:val="2"/>
        </w:numPr>
        <w:jc w:val="both"/>
      </w:pPr>
      <w:r>
        <w:t xml:space="preserve">Oba niza se kopiraju u jedan niz i zatim se taj niz sortira sa </w:t>
      </w:r>
      <w:proofErr w:type="spellStart"/>
      <w:r>
        <w:t>mergesortom</w:t>
      </w:r>
      <w:proofErr w:type="spellEnd"/>
      <w:r>
        <w:t>. Nakon toga se provjerava da svi brojevi imaju jednakog susjeda.</w:t>
      </w:r>
    </w:p>
    <w:p w14:paraId="4D4A4C1E" w14:textId="77777777" w:rsidR="0045339F" w:rsidRDefault="0045339F" w:rsidP="0045339F">
      <w:pPr>
        <w:ind w:left="360" w:firstLine="348"/>
        <w:jc w:val="both"/>
      </w:pPr>
      <w:proofErr w:type="spellStart"/>
      <w:r>
        <w:t>Složenost</w:t>
      </w:r>
      <w:proofErr w:type="spellEnd"/>
      <w:r>
        <w:t xml:space="preserve"> </w:t>
      </w:r>
      <w:proofErr w:type="spellStart"/>
      <w:r>
        <w:t>izraziti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dužinu</w:t>
      </w:r>
      <w:proofErr w:type="spellEnd"/>
      <w:r>
        <w:t xml:space="preserve"> </w:t>
      </w:r>
      <w:proofErr w:type="spellStart"/>
      <w:r>
        <w:t>niza</w:t>
      </w:r>
      <w:proofErr w:type="spellEnd"/>
      <w:r>
        <w:t xml:space="preserve"> N.</w:t>
      </w:r>
    </w:p>
    <w:p w14:paraId="3656F8DC" w14:textId="4E013AEB" w:rsidR="0045339F" w:rsidRDefault="0045339F" w:rsidP="0045339F">
      <w:pPr>
        <w:ind w:left="720"/>
        <w:jc w:val="both"/>
      </w:pPr>
      <w:r>
        <w:t>(</w:t>
      </w:r>
      <w:r w:rsidR="009B5D56">
        <w:t>1</w:t>
      </w:r>
      <w:r>
        <w:t xml:space="preserve">0 </w:t>
      </w:r>
      <w:proofErr w:type="spellStart"/>
      <w:r>
        <w:t>bodova</w:t>
      </w:r>
      <w:proofErr w:type="spellEnd"/>
      <w:r>
        <w:t>)</w:t>
      </w:r>
    </w:p>
    <w:p w14:paraId="4195E138" w14:textId="77777777" w:rsidR="0045339F" w:rsidRDefault="0045339F" w:rsidP="0045339F">
      <w:pPr>
        <w:ind w:left="720"/>
        <w:jc w:val="both"/>
      </w:pPr>
    </w:p>
    <w:p w14:paraId="2DEDFE42" w14:textId="77777777" w:rsidR="0045339F" w:rsidRDefault="0045339F" w:rsidP="0045339F">
      <w:r>
        <w:br w:type="page"/>
      </w:r>
    </w:p>
    <w:p w14:paraId="1E3FE672" w14:textId="77777777" w:rsidR="0045339F" w:rsidRDefault="0045339F" w:rsidP="0045339F">
      <w:pPr>
        <w:pStyle w:val="ListParagraph"/>
        <w:jc w:val="both"/>
      </w:pPr>
    </w:p>
    <w:p w14:paraId="14786D4C" w14:textId="0A86440B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 xml:space="preserve">Napisati funkciju koja prima dvije jednostruko vezane liste (svaki element sadrži broj). Funkcija provjerava da li </w:t>
      </w:r>
      <w:r>
        <w:t>druga lista sadrži sve brojeve prve liste</w:t>
      </w:r>
      <w:r>
        <w:t>. Funkcija vraća 1 ako jesu ili 0 ako nisu. (</w:t>
      </w:r>
      <w:r w:rsidR="009B5D56">
        <w:t>1</w:t>
      </w:r>
      <w:r>
        <w:t>5 bodova)</w:t>
      </w:r>
    </w:p>
    <w:p w14:paraId="6B05B3D4" w14:textId="77777777" w:rsidR="0045339F" w:rsidRDefault="0045339F" w:rsidP="0045339F">
      <w:r>
        <w:br w:type="page"/>
      </w:r>
    </w:p>
    <w:p w14:paraId="7D7911A0" w14:textId="77777777" w:rsidR="009B5D56" w:rsidRDefault="009B5D56" w:rsidP="009B5D56">
      <w:pPr>
        <w:pStyle w:val="ListParagraph"/>
        <w:jc w:val="both"/>
      </w:pPr>
    </w:p>
    <w:p w14:paraId="54D0C732" w14:textId="3EC0974C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 xml:space="preserve">Napisati funkciju koja prima vezanu listu (svaki element sadrži broj). Funkcija će </w:t>
      </w:r>
      <w:r>
        <w:t>obrisati prvi i zadnji element liste</w:t>
      </w:r>
      <w:r>
        <w:t>. (</w:t>
      </w:r>
      <w:r w:rsidR="009B5D56">
        <w:t>2</w:t>
      </w:r>
      <w:r>
        <w:t>5 bodova)</w:t>
      </w:r>
    </w:p>
    <w:p w14:paraId="6876BAAE" w14:textId="77777777" w:rsidR="0045339F" w:rsidRDefault="0045339F" w:rsidP="0045339F">
      <w:pPr>
        <w:pStyle w:val="ListParagraph"/>
        <w:jc w:val="both"/>
      </w:pPr>
    </w:p>
    <w:p w14:paraId="32F5B1AC" w14:textId="16ADF053" w:rsidR="0045339F" w:rsidRDefault="0045339F" w:rsidP="00A61D88">
      <w:pPr>
        <w:rPr>
          <w:lang w:val="hr-HR"/>
        </w:rPr>
      </w:pPr>
    </w:p>
    <w:p w14:paraId="29E955A7" w14:textId="28A63138" w:rsidR="009B5D56" w:rsidRDefault="009B5D56">
      <w:pPr>
        <w:rPr>
          <w:lang w:val="hr-HR"/>
        </w:rPr>
      </w:pPr>
      <w:r>
        <w:rPr>
          <w:lang w:val="hr-HR"/>
        </w:rPr>
        <w:br w:type="page"/>
      </w:r>
    </w:p>
    <w:p w14:paraId="0ABB0232" w14:textId="77777777" w:rsidR="0045339F" w:rsidRDefault="0045339F" w:rsidP="00A61D88">
      <w:pPr>
        <w:rPr>
          <w:lang w:val="hr-HR"/>
        </w:rPr>
      </w:pPr>
    </w:p>
    <w:p w14:paraId="2CB04178" w14:textId="0381F6DB" w:rsidR="009B5D56" w:rsidRDefault="009B5D56" w:rsidP="009B5D56">
      <w:pPr>
        <w:pStyle w:val="ListParagraph"/>
        <w:numPr>
          <w:ilvl w:val="0"/>
          <w:numId w:val="1"/>
        </w:numPr>
        <w:jc w:val="both"/>
      </w:pPr>
      <w:r>
        <w:t xml:space="preserve">Prikazati </w:t>
      </w:r>
      <w:proofErr w:type="spellStart"/>
      <w:r>
        <w:t>heapsort</w:t>
      </w:r>
      <w:proofErr w:type="spellEnd"/>
      <w:r>
        <w:t xml:space="preserve"> algoritam na nizu { 1, 6, 2, 5, 8, 7, 4, 3, 9 }. (1</w:t>
      </w:r>
      <w:r w:rsidR="00621A88">
        <w:t>0</w:t>
      </w:r>
      <w:r>
        <w:t xml:space="preserve"> bodova)</w:t>
      </w:r>
    </w:p>
    <w:p w14:paraId="0B030455" w14:textId="434FEB44" w:rsidR="009B5D56" w:rsidRDefault="009B5D56">
      <w:pPr>
        <w:rPr>
          <w:lang w:val="hr-HR"/>
        </w:rPr>
      </w:pPr>
      <w:r>
        <w:br w:type="page"/>
      </w:r>
    </w:p>
    <w:p w14:paraId="6C0164E5" w14:textId="77777777" w:rsidR="009B5D56" w:rsidRDefault="009B5D56" w:rsidP="009B5D56">
      <w:pPr>
        <w:pStyle w:val="ListParagraph"/>
        <w:jc w:val="both"/>
      </w:pPr>
    </w:p>
    <w:p w14:paraId="58BD38D2" w14:textId="77777777" w:rsidR="009B5D56" w:rsidRDefault="009B5D56" w:rsidP="009B5D56">
      <w:pPr>
        <w:pStyle w:val="ListParagraph"/>
        <w:numPr>
          <w:ilvl w:val="0"/>
          <w:numId w:val="1"/>
        </w:numPr>
        <w:jc w:val="both"/>
      </w:pPr>
      <w:r>
        <w:t xml:space="preserve">Dodati u binarno stablo pretrage iduće brojeve (po redu, prikazati balansiranje nakon svakog dodanog elementa): </w:t>
      </w:r>
      <w:r w:rsidRPr="00A90C6B">
        <w:t>50, 30, 80, 90, 70, 60, 40, 45</w:t>
      </w:r>
      <w:r>
        <w:t>. Iz konačnog stabla izbrisati korijen i prikazati oba moguća stabla koja nastaju nakon brisanja.</w:t>
      </w:r>
    </w:p>
    <w:p w14:paraId="6E39BDD5" w14:textId="47375C91" w:rsidR="009B5D56" w:rsidRDefault="009B5D56" w:rsidP="009B5D56">
      <w:pPr>
        <w:pStyle w:val="ListParagraph"/>
        <w:jc w:val="both"/>
      </w:pPr>
      <w:r>
        <w:t>(2</w:t>
      </w:r>
      <w:r w:rsidR="00621A88">
        <w:t>0</w:t>
      </w:r>
      <w:r>
        <w:softHyphen/>
      </w:r>
      <w:r>
        <w:softHyphen/>
        <w:t xml:space="preserve"> bodova)</w:t>
      </w:r>
    </w:p>
    <w:p w14:paraId="2C513E55" w14:textId="0C889331" w:rsidR="009B5D56" w:rsidRDefault="009B5D56">
      <w:pPr>
        <w:rPr>
          <w:lang w:val="hr-HR"/>
        </w:rPr>
      </w:pPr>
      <w:r>
        <w:rPr>
          <w:lang w:val="hr-HR"/>
        </w:rPr>
        <w:br w:type="page"/>
      </w:r>
    </w:p>
    <w:p w14:paraId="6E8364C9" w14:textId="77777777" w:rsidR="0045339F" w:rsidRDefault="0045339F" w:rsidP="00A61D88">
      <w:pPr>
        <w:rPr>
          <w:lang w:val="hr-HR"/>
        </w:rPr>
      </w:pPr>
    </w:p>
    <w:p w14:paraId="1D6F83CF" w14:textId="415A42C7" w:rsidR="009B5D56" w:rsidRDefault="009B5D56" w:rsidP="009B5D56">
      <w:pPr>
        <w:pStyle w:val="ListParagraph"/>
        <w:numPr>
          <w:ilvl w:val="0"/>
          <w:numId w:val="1"/>
        </w:numPr>
        <w:jc w:val="both"/>
      </w:pPr>
      <w:r>
        <w:t xml:space="preserve">Za iduće grafove prikazati zadane </w:t>
      </w:r>
      <w:r>
        <w:t>algoritme</w:t>
      </w:r>
      <w:r>
        <w:t>:</w:t>
      </w:r>
    </w:p>
    <w:p w14:paraId="5A20542B" w14:textId="77777777" w:rsidR="009B5D56" w:rsidRDefault="009B5D56" w:rsidP="009B5D56">
      <w:pPr>
        <w:pStyle w:val="ListParagraph"/>
        <w:jc w:val="both"/>
      </w:pPr>
    </w:p>
    <w:p w14:paraId="3B81B418" w14:textId="77777777" w:rsidR="009B5D56" w:rsidRDefault="009B5D56" w:rsidP="009B5D56">
      <w:pPr>
        <w:pStyle w:val="ListParagraph"/>
        <w:jc w:val="center"/>
      </w:pPr>
      <w:r>
        <w:rPr>
          <w:noProof/>
        </w:rPr>
        <w:drawing>
          <wp:inline distT="0" distB="0" distL="0" distR="0" wp14:anchorId="29CEEACD" wp14:editId="02127871">
            <wp:extent cx="4770120" cy="29378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041" cy="29415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E6E0AB" w14:textId="77777777" w:rsidR="009B5D56" w:rsidRDefault="009B5D56" w:rsidP="009B5D56">
      <w:pPr>
        <w:pStyle w:val="ListParagraph"/>
      </w:pPr>
    </w:p>
    <w:p w14:paraId="29460C2A" w14:textId="77777777" w:rsidR="009B5D56" w:rsidRDefault="009B5D56" w:rsidP="009B5D56">
      <w:pPr>
        <w:pStyle w:val="ListParagraph"/>
        <w:numPr>
          <w:ilvl w:val="0"/>
          <w:numId w:val="4"/>
        </w:numPr>
      </w:pPr>
      <w:r>
        <w:t xml:space="preserve">Prikazati algoritam pretrage u širinu (BFS) od čvora </w:t>
      </w:r>
      <w:r>
        <w:rPr>
          <w:b/>
        </w:rPr>
        <w:t>S</w:t>
      </w:r>
      <w:r w:rsidRPr="00B365EC">
        <w:t xml:space="preserve"> </w:t>
      </w:r>
      <w:r>
        <w:t xml:space="preserve">do čvora </w:t>
      </w:r>
      <w:r w:rsidRPr="001829E0">
        <w:rPr>
          <w:b/>
          <w:bCs/>
        </w:rPr>
        <w:t>G</w:t>
      </w:r>
      <w:r>
        <w:t xml:space="preserve"> </w:t>
      </w:r>
      <w:r w:rsidRPr="00B365EC">
        <w:t>(zanemarujući težine)</w:t>
      </w:r>
      <w:r>
        <w:t>. Čvorove ubacivati u pomoćnu strukturu po abecedi. (5 bodova)</w:t>
      </w:r>
    </w:p>
    <w:p w14:paraId="7F4D6D76" w14:textId="77777777" w:rsidR="009B5D56" w:rsidRDefault="009B5D56" w:rsidP="009B5D56">
      <w:pPr>
        <w:pStyle w:val="ListParagraph"/>
      </w:pPr>
    </w:p>
    <w:p w14:paraId="586D4FA3" w14:textId="77777777" w:rsidR="009B5D56" w:rsidRDefault="009B5D56" w:rsidP="009B5D56">
      <w:r>
        <w:br w:type="page"/>
      </w:r>
    </w:p>
    <w:p w14:paraId="7494FF25" w14:textId="77777777" w:rsidR="009B5D56" w:rsidRDefault="009B5D56" w:rsidP="009B5D56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19A342D9" wp14:editId="2748305D">
            <wp:extent cx="4770120" cy="293786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041" cy="29415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0D33F7" w14:textId="77777777" w:rsidR="009B5D56" w:rsidRDefault="009B5D56" w:rsidP="009B5D56">
      <w:pPr>
        <w:pStyle w:val="ListParagraph"/>
        <w:numPr>
          <w:ilvl w:val="0"/>
          <w:numId w:val="4"/>
        </w:numPr>
      </w:pPr>
      <w:r>
        <w:t xml:space="preserve">Prikazati </w:t>
      </w:r>
      <w:proofErr w:type="spellStart"/>
      <w:r>
        <w:t>Dijkstrin</w:t>
      </w:r>
      <w:proofErr w:type="spellEnd"/>
      <w:r>
        <w:t xml:space="preserve"> algoritam od čvora </w:t>
      </w:r>
      <w:r w:rsidRPr="000F25AC">
        <w:rPr>
          <w:b/>
        </w:rPr>
        <w:t>S</w:t>
      </w:r>
      <w:r>
        <w:t>. U slučaju jednakog prioriteta, čvorove uzimati abecedno.  (15 bodova)</w:t>
      </w:r>
    </w:p>
    <w:p w14:paraId="7C8F5894" w14:textId="77777777" w:rsidR="009B5D56" w:rsidRDefault="009B5D56" w:rsidP="009B5D56">
      <w:r>
        <w:br w:type="page"/>
      </w:r>
    </w:p>
    <w:p w14:paraId="4E93E505" w14:textId="3794192D" w:rsidR="0045339F" w:rsidRDefault="0045339F" w:rsidP="00A61D88">
      <w:pPr>
        <w:rPr>
          <w:lang w:val="hr-HR"/>
        </w:rPr>
      </w:pPr>
    </w:p>
    <w:tbl>
      <w:tblPr>
        <w:tblStyle w:val="TableGrid"/>
        <w:tblW w:w="945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1379"/>
      </w:tblGrid>
      <w:tr w:rsidR="0045339F" w14:paraId="7E626C53" w14:textId="77777777" w:rsidTr="003C2248">
        <w:trPr>
          <w:trHeight w:val="281"/>
        </w:trPr>
        <w:tc>
          <w:tcPr>
            <w:tcW w:w="9454" w:type="dxa"/>
            <w:gridSpan w:val="2"/>
            <w:vAlign w:val="center"/>
          </w:tcPr>
          <w:p w14:paraId="51F9FCC1" w14:textId="77777777" w:rsidR="0045339F" w:rsidRPr="00551227" w:rsidRDefault="0045339F" w:rsidP="003C2248">
            <w:pPr>
              <w:rPr>
                <w:lang w:val="hr-HR"/>
              </w:rPr>
            </w:pPr>
            <w:r w:rsidRPr="00551227">
              <w:rPr>
                <w:lang w:val="hr-HR"/>
              </w:rPr>
              <w:t>Komponente pisanog ispita</w:t>
            </w:r>
            <w:r>
              <w:rPr>
                <w:lang w:val="hr-HR"/>
              </w:rPr>
              <w:t>:</w:t>
            </w:r>
          </w:p>
        </w:tc>
      </w:tr>
      <w:tr w:rsidR="0045339F" w14:paraId="232F7C7C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20E2A1CB" w14:textId="77777777" w:rsidR="0045339F" w:rsidRDefault="0045339F" w:rsidP="003C2248">
            <w:pPr>
              <w:rPr>
                <w:lang w:val="hr-HR"/>
              </w:rPr>
            </w:pPr>
            <w:proofErr w:type="spellStart"/>
            <w:r>
              <w:t>ocjenjivati</w:t>
            </w:r>
            <w:proofErr w:type="spellEnd"/>
            <w:r>
              <w:t xml:space="preserve"> </w:t>
            </w:r>
            <w:proofErr w:type="spellStart"/>
            <w:r>
              <w:t>algoritm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trukture</w:t>
            </w:r>
            <w:proofErr w:type="spellEnd"/>
            <w:r>
              <w:t xml:space="preserve"> </w:t>
            </w:r>
            <w:proofErr w:type="spellStart"/>
            <w:r>
              <w:t>podataka</w:t>
            </w:r>
            <w:proofErr w:type="spellEnd"/>
            <w:r>
              <w:t xml:space="preserve"> </w:t>
            </w:r>
            <w:proofErr w:type="spellStart"/>
            <w:r>
              <w:t>kroz</w:t>
            </w:r>
            <w:proofErr w:type="spellEnd"/>
            <w:r>
              <w:t xml:space="preserve"> </w:t>
            </w:r>
            <w:proofErr w:type="spellStart"/>
            <w:r>
              <w:t>vremensk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orijsku</w:t>
            </w:r>
            <w:proofErr w:type="spellEnd"/>
            <w:r>
              <w:t xml:space="preserve"> </w:t>
            </w:r>
            <w:proofErr w:type="spellStart"/>
            <w:r>
              <w:t>složenost</w:t>
            </w:r>
            <w:proofErr w:type="spellEnd"/>
            <w:r>
              <w:t xml:space="preserve"> </w:t>
            </w:r>
            <w:proofErr w:type="spellStart"/>
            <w:r>
              <w:t>osnovnih</w:t>
            </w:r>
            <w:proofErr w:type="spellEnd"/>
            <w:r>
              <w:t xml:space="preserve"> </w:t>
            </w:r>
            <w:proofErr w:type="spellStart"/>
            <w:r>
              <w:t>operacija</w:t>
            </w:r>
            <w:proofErr w:type="spellEnd"/>
          </w:p>
        </w:tc>
        <w:tc>
          <w:tcPr>
            <w:tcW w:w="1379" w:type="dxa"/>
            <w:vAlign w:val="center"/>
          </w:tcPr>
          <w:p w14:paraId="3165A31E" w14:textId="75BAA713" w:rsidR="0045339F" w:rsidRDefault="0045339F" w:rsidP="003C2248">
            <w:pPr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</w:tr>
      <w:tr w:rsidR="0045339F" w14:paraId="33912E2F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6FC75891" w14:textId="77777777" w:rsidR="0045339F" w:rsidRDefault="0045339F" w:rsidP="003C2248">
            <w:pPr>
              <w:rPr>
                <w:lang w:val="hr-HR"/>
              </w:rPr>
            </w:pPr>
            <w:proofErr w:type="spellStart"/>
            <w:r>
              <w:t>definirati</w:t>
            </w:r>
            <w:proofErr w:type="spellEnd"/>
            <w:r>
              <w:t xml:space="preserve"> </w:t>
            </w:r>
            <w:proofErr w:type="spellStart"/>
            <w:r>
              <w:t>osnovne</w:t>
            </w:r>
            <w:proofErr w:type="spellEnd"/>
            <w:r>
              <w:t xml:space="preserve"> </w:t>
            </w:r>
            <w:proofErr w:type="spellStart"/>
            <w:r>
              <w:t>statičn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namične</w:t>
            </w:r>
            <w:proofErr w:type="spellEnd"/>
            <w:r>
              <w:t xml:space="preserve"> </w:t>
            </w:r>
            <w:proofErr w:type="spellStart"/>
            <w:r>
              <w:t>strukture</w:t>
            </w:r>
            <w:proofErr w:type="spellEnd"/>
            <w:r>
              <w:t xml:space="preserve"> </w:t>
            </w:r>
            <w:proofErr w:type="spellStart"/>
            <w:r>
              <w:t>podata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tandardne</w:t>
            </w:r>
            <w:proofErr w:type="spellEnd"/>
            <w:r>
              <w:t xml:space="preserve"> </w:t>
            </w:r>
            <w:proofErr w:type="spellStart"/>
            <w:r>
              <w:t>algoritme</w:t>
            </w:r>
            <w:proofErr w:type="spellEnd"/>
            <w:r>
              <w:t xml:space="preserve"> za rad s </w:t>
            </w:r>
            <w:proofErr w:type="spellStart"/>
            <w:r>
              <w:t>njima</w:t>
            </w:r>
            <w:proofErr w:type="spellEnd"/>
            <w:r>
              <w:t xml:space="preserve">: </w:t>
            </w:r>
            <w:proofErr w:type="spellStart"/>
            <w:r>
              <w:t>stog</w:t>
            </w:r>
            <w:proofErr w:type="spellEnd"/>
            <w:r>
              <w:t xml:space="preserve">, red, </w:t>
            </w:r>
            <w:proofErr w:type="spellStart"/>
            <w:r>
              <w:t>lista</w:t>
            </w:r>
            <w:proofErr w:type="spellEnd"/>
            <w:r>
              <w:t xml:space="preserve">, </w:t>
            </w:r>
            <w:proofErr w:type="spellStart"/>
            <w:r>
              <w:t>stabla</w:t>
            </w:r>
            <w:proofErr w:type="spellEnd"/>
            <w:r>
              <w:t xml:space="preserve">, </w:t>
            </w:r>
            <w:proofErr w:type="spellStart"/>
            <w:r>
              <w:t>grafovi</w:t>
            </w:r>
            <w:proofErr w:type="spellEnd"/>
            <w:r>
              <w:t xml:space="preserve">, </w:t>
            </w:r>
            <w:proofErr w:type="spellStart"/>
            <w:r>
              <w:t>hrpa</w:t>
            </w:r>
            <w:proofErr w:type="spellEnd"/>
            <w:r>
              <w:t xml:space="preserve">, </w:t>
            </w:r>
            <w:proofErr w:type="spellStart"/>
            <w:r>
              <w:t>prioritetni</w:t>
            </w:r>
            <w:proofErr w:type="spellEnd"/>
            <w:r>
              <w:t xml:space="preserve"> red, hash </w:t>
            </w:r>
            <w:proofErr w:type="spellStart"/>
            <w:r>
              <w:t>tablice</w:t>
            </w:r>
            <w:proofErr w:type="spellEnd"/>
            <w:r>
              <w:t xml:space="preserve">, </w:t>
            </w:r>
            <w:proofErr w:type="spellStart"/>
            <w:r>
              <w:t>algoritmi</w:t>
            </w:r>
            <w:proofErr w:type="spellEnd"/>
            <w:r>
              <w:t xml:space="preserve"> za </w:t>
            </w:r>
            <w:proofErr w:type="spellStart"/>
            <w:r>
              <w:t>sortiranje</w:t>
            </w:r>
            <w:proofErr w:type="spellEnd"/>
            <w:r>
              <w:t xml:space="preserve">, </w:t>
            </w:r>
            <w:proofErr w:type="spellStart"/>
            <w:r>
              <w:t>algoritmi</w:t>
            </w:r>
            <w:proofErr w:type="spellEnd"/>
            <w:r>
              <w:t xml:space="preserve"> </w:t>
            </w:r>
            <w:proofErr w:type="spellStart"/>
            <w:r>
              <w:t>pretrage</w:t>
            </w:r>
            <w:proofErr w:type="spellEnd"/>
          </w:p>
        </w:tc>
        <w:tc>
          <w:tcPr>
            <w:tcW w:w="1379" w:type="dxa"/>
            <w:vAlign w:val="center"/>
          </w:tcPr>
          <w:p w14:paraId="4D9DA35E" w14:textId="725A2586" w:rsidR="0045339F" w:rsidRDefault="009B5D56" w:rsidP="003C2248">
            <w:pPr>
              <w:rPr>
                <w:lang w:val="hr-HR"/>
              </w:rPr>
            </w:pPr>
            <w:r>
              <w:rPr>
                <w:lang w:val="hr-HR"/>
              </w:rPr>
              <w:t xml:space="preserve">2, </w:t>
            </w:r>
            <w:r w:rsidR="0045339F">
              <w:rPr>
                <w:lang w:val="hr-HR"/>
              </w:rPr>
              <w:t>3, 4, 5</w:t>
            </w:r>
            <w:r>
              <w:rPr>
                <w:lang w:val="hr-HR"/>
              </w:rPr>
              <w:t>, 6</w:t>
            </w:r>
          </w:p>
        </w:tc>
      </w:tr>
    </w:tbl>
    <w:p w14:paraId="4796A8D7" w14:textId="79D8239B" w:rsidR="0045339F" w:rsidRDefault="0045339F" w:rsidP="00A61D88">
      <w:pPr>
        <w:rPr>
          <w:lang w:val="hr-HR"/>
        </w:rPr>
      </w:pPr>
    </w:p>
    <w:sectPr w:rsidR="0045339F" w:rsidSect="0045339F">
      <w:pgSz w:w="12240" w:h="15840"/>
      <w:pgMar w:top="284" w:right="1440" w:bottom="993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FEA5C" w14:textId="77777777" w:rsidR="00124B7B" w:rsidRDefault="00124B7B" w:rsidP="002E01AE">
      <w:pPr>
        <w:spacing w:after="0" w:line="240" w:lineRule="auto"/>
      </w:pPr>
      <w:r>
        <w:separator/>
      </w:r>
    </w:p>
  </w:endnote>
  <w:endnote w:type="continuationSeparator" w:id="0">
    <w:p w14:paraId="19D14D97" w14:textId="77777777" w:rsidR="00124B7B" w:rsidRDefault="00124B7B" w:rsidP="002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EE955" w14:textId="77777777" w:rsidR="00124B7B" w:rsidRDefault="00124B7B" w:rsidP="002E01AE">
      <w:pPr>
        <w:spacing w:after="0" w:line="240" w:lineRule="auto"/>
      </w:pPr>
      <w:r>
        <w:separator/>
      </w:r>
    </w:p>
  </w:footnote>
  <w:footnote w:type="continuationSeparator" w:id="0">
    <w:p w14:paraId="71517C7E" w14:textId="77777777" w:rsidR="00124B7B" w:rsidRDefault="00124B7B" w:rsidP="002E01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2D618A"/>
    <w:multiLevelType w:val="hybridMultilevel"/>
    <w:tmpl w:val="12D27E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TQ1NTE0MDY1NTNX0lEKTi0uzszPAykwrAUAc2fbcCwAAAA="/>
  </w:docVars>
  <w:rsids>
    <w:rsidRoot w:val="00A61D88"/>
    <w:rsid w:val="00057177"/>
    <w:rsid w:val="000920D4"/>
    <w:rsid w:val="00124B7B"/>
    <w:rsid w:val="001A1821"/>
    <w:rsid w:val="002E01AE"/>
    <w:rsid w:val="002F5478"/>
    <w:rsid w:val="004450EE"/>
    <w:rsid w:val="0045339F"/>
    <w:rsid w:val="004542D3"/>
    <w:rsid w:val="004B44A0"/>
    <w:rsid w:val="00551227"/>
    <w:rsid w:val="00621A88"/>
    <w:rsid w:val="00644B05"/>
    <w:rsid w:val="006F1FC2"/>
    <w:rsid w:val="00741751"/>
    <w:rsid w:val="00754A2A"/>
    <w:rsid w:val="00832C75"/>
    <w:rsid w:val="008B6959"/>
    <w:rsid w:val="009B5D56"/>
    <w:rsid w:val="00A61D88"/>
    <w:rsid w:val="00B4253C"/>
    <w:rsid w:val="00B95301"/>
    <w:rsid w:val="00BB4B7A"/>
    <w:rsid w:val="00DD3BAE"/>
    <w:rsid w:val="00F26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74E629"/>
  <w15:chartTrackingRefBased/>
  <w15:docId w15:val="{279E2FC7-D4ED-4295-8875-52D1C232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1AE"/>
  </w:style>
  <w:style w:type="paragraph" w:styleId="Footer">
    <w:name w:val="footer"/>
    <w:basedOn w:val="Normal"/>
    <w:link w:val="Foot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1AE"/>
  </w:style>
  <w:style w:type="paragraph" w:styleId="ListParagraph">
    <w:name w:val="List Paragraph"/>
    <w:basedOn w:val="Normal"/>
    <w:uiPriority w:val="34"/>
    <w:qFormat/>
    <w:rsid w:val="0045339F"/>
    <w:pPr>
      <w:spacing w:after="200" w:line="276" w:lineRule="auto"/>
      <w:ind w:left="720"/>
      <w:contextualSpacing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91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Miletic</dc:creator>
  <cp:keywords/>
  <dc:description/>
  <cp:lastModifiedBy>Toma Rončević</cp:lastModifiedBy>
  <cp:revision>4</cp:revision>
  <cp:lastPrinted>2022-01-26T12:57:00Z</cp:lastPrinted>
  <dcterms:created xsi:type="dcterms:W3CDTF">2022-02-11T16:39:00Z</dcterms:created>
  <dcterms:modified xsi:type="dcterms:W3CDTF">2022-02-11T16:49:00Z</dcterms:modified>
</cp:coreProperties>
</file>